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B0CD63F" w:rsidR="006A632B" w:rsidRDefault="0036325C">
      <w:r>
        <w:t xml:space="preserve">Redcap ID: </w:t>
      </w:r>
      <w:r w:rsidR="00487A30">
        <w:t>KW8622</w:t>
      </w:r>
      <w:bookmarkStart w:id="0" w:name="_GoBack"/>
      <w:bookmarkEnd w:id="0"/>
    </w:p>
    <w:p w14:paraId="7FD4B39E" w14:textId="62A1D122" w:rsidR="0036325C" w:rsidRDefault="0062355A">
      <w:pPr>
        <w:rPr>
          <w:b/>
          <w:bCs/>
        </w:rPr>
      </w:pPr>
      <w:r>
        <w:t xml:space="preserve">AU ID: </w:t>
      </w:r>
      <w:r w:rsidR="00487A30" w:rsidRPr="00487A30">
        <w:t>Khan_SPAN_KW8622_48Hr_20102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LAwtjA3M7cwNbBQ0lEKTi0uzszPAykwrAUAbPOS4i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87A30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0-21T21:20:00Z</dcterms:modified>
</cp:coreProperties>
</file>